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อาจารย์สวัสดีค่ะ</w:t>
      </w:r>
    </w:p>
    <w:p>
      <w:pPr>
        <w:pStyle w:val="BodyText"/>
      </w:pPr>
      <w:r>
        <w:t xml:space="preserve">(อาจารย์สุธิรา) สวัสดีค่ะ โอเค ใครเห็นแม่ไหม เห็นของแม่ไหมนี่ พายุสวัสดีครับ พายุ อยู่หรือเปล่า สวัสดีครับ ตอนนี้เรา วันนี้เราให้เด็กเข้ามาในห้อง สวัสดีครับ โอเค คนต่อไป เมื่อกี้พายุไปแล้ว ไม่ได้หรือ สันติภาพ ผ่าน Goo Meet ตี๋หรือ ใช้ไม่ได้ บิว เมื่อกี้เปิดกล้ออยู่ บิว ฮัลโหลบ เปิดกล้องครับ เปิดกล้องหน่อยครับ โอเค สวัสดีครับ ครับ</w:t>
      </w:r>
    </w:p>
    <w:p>
      <w:pPr>
        <w:pStyle w:val="BodyText"/>
      </w:pPr>
      <w:r>
        <w:t xml:space="preserve">(ล่าม) สวัสดีครับ</w:t>
      </w:r>
    </w:p>
    <w:p>
      <w:pPr>
        <w:pStyle w:val="BodyText"/>
      </w:pPr>
      <w:r>
        <w:t xml:space="preserve">(อาจารย์สุธิรา) เป็นอย่างไรได้ใช้คอม</w:t>
      </w:r>
    </w:p>
    <w:p>
      <w:pPr>
        <w:pStyle w:val="BodyText"/>
      </w:pPr>
      <w:r>
        <w:t xml:space="preserve">(พิวเตอร์)</w:t>
      </w:r>
    </w:p>
    <w:p>
      <w:pPr>
        <w:pStyle w:val="BodyText"/>
      </w:pPr>
      <w:r>
        <w:t xml:space="preserve">(ล่าม) โอเคครับ</w:t>
      </w:r>
    </w:p>
    <w:p>
      <w:pPr>
        <w:pStyle w:val="BodyText"/>
      </w:pPr>
      <w:r>
        <w:t xml:space="preserve">(อาจารสุธิรา) โอเคครับ เลยหรือ เราจะยังไม่ไปหานะเด็ก ๆ แม่เพิ่งหายป่วย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ปฏิบัติการและเทคโนโลยีแพลตฟอร์ม (ปี1)</dc:title>
  <dc:creator/>
  <cp:keywords/>
  <dcterms:created xsi:type="dcterms:W3CDTF">2021-09-21T17:21:11Z</dcterms:created>
  <dcterms:modified xsi:type="dcterms:W3CDTF">2021-09-21T17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ันยายน 2564 เวลา 12.50 น.</vt:lpwstr>
  </property>
  <property fmtid="{D5CDD505-2E9C-101B-9397-08002B2CF9AE}" pid="3" name="subtitle">
    <vt:lpwstr/>
  </property>
</Properties>
</file>